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sakura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39CDAC99" w14:textId="77777777">
      <w:pPr>
        <w:pStyle w:val="SDSTextNormal"/>
        <w:bidi w:val="0"/>
        <w:rPr>
          <w:rtl w:val="0"/>
        </w:rPr>
      </w:pPr>
      <w:r w:rsidRPr="0069446B">
        <w:rPr>
          <w:rtl w:val="0"/>
        </w:rPr>
        <w:t>Nessuna ulteriore informazione disponibi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Eliminare il contenuto/contenitore in ... (... in conformità con la normativa locale/regionale/nazionale o internazion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HEXYL CINNAMAL, HYDROXYCITRONELLAL, linalyl acetate, linalo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Sciacquare accuratamente per parecchi minuti. Togliere le eventuali lenti a contatto se è agevole farlo. Continuare a sciacquare. Se l’irritazione degli occhi persiste, consultare un me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zione. 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zione degli occh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Indossare un dispositivo di protezione individuale. Evitare di respirare la polvere/i fumi/i gas/la nebbia/i vapori/gli aeroso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are gli indumenti contaminati prima di indossarli nuovamente. Gli indumenti da lavoro contaminati non devono essere portati fuori dal luogo di lavoro.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de. Floreale. Melat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sakura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sakura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HEXYL CINNAMAL, HYDROXYCITRONELLAL, linalyl acetate, linalool.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sakura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sakura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1/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EE84F17-AE90-4DC2-A60D-8F311F9CFC85}"/>
</file>

<file path=customXml/itemProps3.xml><?xml version="1.0" encoding="utf-8"?>
<ds:datastoreItem xmlns:ds="http://schemas.openxmlformats.org/officeDocument/2006/customXml" ds:itemID="{56EA20DB-7DAB-4C7A-861F-B006B0C2CE66}"/>
</file>

<file path=customXml/itemProps4.xml><?xml version="1.0" encoding="utf-8"?>
<ds:datastoreItem xmlns:ds="http://schemas.openxmlformats.org/officeDocument/2006/customXml" ds:itemID="{5E6D1221-5CDE-45AE-898D-2625DD0B97A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